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F514EB" w14:paraId="0062E951" w14:textId="77777777" w:rsidTr="00F514EB">
        <w:tc>
          <w:tcPr>
            <w:tcW w:w="10070" w:type="dxa"/>
          </w:tcPr>
          <w:p w14:paraId="28E5510B" w14:textId="1AC66167" w:rsidR="00F514EB" w:rsidRDefault="00AE44F1" w:rsidP="00F514E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bookmarkStart w:id="0" w:name="_GoBack"/>
            <w:bookmarkEnd w:id="0"/>
            <w:r w:rsidRPr="005D6FE7">
              <w:rPr>
                <w:rFonts w:ascii="Calibri" w:hAnsi="Calibri" w:cs="Calibri"/>
                <w:b/>
                <w:i/>
                <w:noProof/>
                <w:color w:val="00698E"/>
                <w:sz w:val="20"/>
                <w:szCs w:val="20"/>
              </w:rPr>
              <w:t>Insert Laboratory Specific Name Here</w:t>
            </w:r>
          </w:p>
        </w:tc>
      </w:tr>
      <w:tr w:rsidR="00F514EB" w14:paraId="4F170E09" w14:textId="77777777" w:rsidTr="00F514EB">
        <w:tc>
          <w:tcPr>
            <w:tcW w:w="10070" w:type="dxa"/>
          </w:tcPr>
          <w:p w14:paraId="6D9D857D" w14:textId="0F6D1271" w:rsidR="00F514EB" w:rsidRDefault="00AE44F1" w:rsidP="00AE44F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noProof/>
                <w:sz w:val="28"/>
                <w:szCs w:val="16"/>
              </w:rPr>
              <w:t>iSeq 100 Pre-Installation Checklist</w:t>
            </w:r>
          </w:p>
        </w:tc>
      </w:tr>
    </w:tbl>
    <w:p w14:paraId="4970D06E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4EEB00C8" w14:textId="0A06FEFC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Equipment Name:  Illumina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iSeq</w:t>
      </w:r>
      <w:proofErr w:type="spellEnd"/>
      <w:r>
        <w:rPr>
          <w:rFonts w:asciiTheme="minorHAnsi" w:hAnsiTheme="minorHAnsi" w:cstheme="minorHAnsi"/>
          <w:b/>
          <w:sz w:val="22"/>
          <w:szCs w:val="22"/>
        </w:rPr>
        <w:t xml:space="preserve"> 100</w:t>
      </w:r>
    </w:p>
    <w:p w14:paraId="2889E035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4C6B2C24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efore purchasing equipment, verify that the following requirements are, or can be, met:</w:t>
      </w:r>
    </w:p>
    <w:p w14:paraId="46894794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GridTable1Light1"/>
        <w:tblW w:w="10350" w:type="dxa"/>
        <w:jc w:val="center"/>
        <w:tblInd w:w="0" w:type="dxa"/>
        <w:tblBorders>
          <w:insideH w:val="single" w:sz="6" w:space="0" w:color="999999"/>
          <w:insideV w:val="single" w:sz="6" w:space="0" w:color="999999"/>
        </w:tblBorders>
        <w:tblLook w:val="04A0" w:firstRow="1" w:lastRow="0" w:firstColumn="1" w:lastColumn="0" w:noHBand="0" w:noVBand="1"/>
      </w:tblPr>
      <w:tblGrid>
        <w:gridCol w:w="5254"/>
        <w:gridCol w:w="1636"/>
        <w:gridCol w:w="3460"/>
      </w:tblGrid>
      <w:tr w:rsidR="00F514EB" w14:paraId="282022EA" w14:textId="77777777" w:rsidTr="00F514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43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4" w:space="0" w:color="999999"/>
              <w:left w:val="single" w:sz="4" w:space="0" w:color="999999"/>
              <w:right w:val="single" w:sz="6" w:space="0" w:color="999999"/>
            </w:tcBorders>
            <w:shd w:val="clear" w:color="auto" w:fill="DEEAF6" w:themeFill="accent1" w:themeFillTint="33"/>
            <w:vAlign w:val="center"/>
            <w:hideMark/>
          </w:tcPr>
          <w:p w14:paraId="1B8BE530" w14:textId="77777777" w:rsidR="00F514EB" w:rsidRDefault="00F514EB">
            <w:pPr>
              <w:pStyle w:val="NoSpacing"/>
              <w:jc w:val="center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irement</w:t>
            </w:r>
          </w:p>
        </w:tc>
        <w:tc>
          <w:tcPr>
            <w:tcW w:w="1636" w:type="dxa"/>
            <w:tcBorders>
              <w:top w:val="single" w:sz="4" w:space="0" w:color="999999"/>
              <w:left w:val="single" w:sz="6" w:space="0" w:color="999999"/>
              <w:right w:val="single" w:sz="6" w:space="0" w:color="999999"/>
            </w:tcBorders>
            <w:shd w:val="clear" w:color="auto" w:fill="DEEAF6" w:themeFill="accent1" w:themeFillTint="33"/>
            <w:vAlign w:val="center"/>
            <w:hideMark/>
          </w:tcPr>
          <w:p w14:paraId="60E435E8" w14:textId="77777777" w:rsidR="00F514EB" w:rsidRDefault="00F514EB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irement Met?</w:t>
            </w:r>
          </w:p>
        </w:tc>
        <w:tc>
          <w:tcPr>
            <w:tcW w:w="3460" w:type="dxa"/>
            <w:tcBorders>
              <w:top w:val="single" w:sz="4" w:space="0" w:color="999999"/>
              <w:left w:val="single" w:sz="6" w:space="0" w:color="999999"/>
              <w:right w:val="single" w:sz="4" w:space="0" w:color="999999"/>
            </w:tcBorders>
            <w:shd w:val="clear" w:color="auto" w:fill="DEEAF6" w:themeFill="accent1" w:themeFillTint="33"/>
            <w:vAlign w:val="center"/>
            <w:hideMark/>
          </w:tcPr>
          <w:p w14:paraId="2DF4EC75" w14:textId="77777777" w:rsidR="00F514EB" w:rsidRDefault="00F514EB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ents</w:t>
            </w:r>
          </w:p>
        </w:tc>
      </w:tr>
      <w:tr w:rsidR="00F514EB" w14:paraId="713B33F5" w14:textId="77777777" w:rsidTr="00F514EB">
        <w:trPr>
          <w:cantSplit/>
          <w:trHeight w:val="7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73E83FC0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lectrical</w:t>
            </w:r>
          </w:p>
          <w:p w14:paraId="2FE2934D" w14:textId="77777777" w:rsidR="00F514EB" w:rsidRDefault="00F514EB">
            <w:pPr>
              <w:pStyle w:val="ListParagraph"/>
              <w:spacing w:before="120" w:after="120"/>
              <w:ind w:left="87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ake sure you can reach the outlet with provided power cord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2.44m (8ft)</w:t>
            </w:r>
          </w:p>
          <w:p w14:paraId="2239AFD7" w14:textId="77777777" w:rsidR="00F514EB" w:rsidRDefault="00F514EB">
            <w:pPr>
              <w:pStyle w:val="ListParagraph"/>
              <w:spacing w:before="120" w:after="120"/>
              <w:ind w:left="87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100-240 VAC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at 50/60 Hz. An electrical ground is required. If the voltage fluctuates more than 10%, a power line regulator is required</w:t>
            </w:r>
          </w:p>
          <w:p w14:paraId="1A1B8DCB" w14:textId="77777777" w:rsidR="00F514EB" w:rsidRDefault="00F514EB">
            <w:pPr>
              <w:pStyle w:val="ListParagraph"/>
              <w:spacing w:before="120" w:after="120"/>
              <w:ind w:left="87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NEMA 5-15P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Input Connection</w:t>
            </w:r>
          </w:p>
          <w:p w14:paraId="2E1B718D" w14:textId="77777777" w:rsidR="00F514EB" w:rsidRDefault="00F514EB">
            <w:pPr>
              <w:pStyle w:val="ListParagraph"/>
              <w:spacing w:before="120" w:after="120"/>
              <w:ind w:left="87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6DDFE8AA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1EDB5AC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575F6153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1257ED4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7F3E0B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2A7BFA3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7030A0"/>
                <w:sz w:val="22"/>
                <w:szCs w:val="22"/>
              </w:rPr>
            </w:pPr>
          </w:p>
        </w:tc>
      </w:tr>
      <w:tr w:rsidR="00F514EB" w14:paraId="52172A60" w14:textId="77777777" w:rsidTr="00F514EB">
        <w:trPr>
          <w:cantSplit/>
          <w:trHeight w:val="8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7453EFF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attage</w:t>
            </w:r>
          </w:p>
          <w:p w14:paraId="068E779C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Peak power consumption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80 Watts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28F4D4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E9459B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4C426871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  <w:p w14:paraId="2AADA24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  <w:p w14:paraId="62372E7F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  <w:p w14:paraId="79FF9A8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  <w:p w14:paraId="5DD7DF1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  <w:p w14:paraId="3D96827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</w:tc>
      </w:tr>
      <w:tr w:rsidR="00F514EB" w14:paraId="2AFCC096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5DC19258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quired Power Protection</w:t>
            </w:r>
          </w:p>
          <w:p w14:paraId="66182244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ninterrupted Power Supply </w:t>
            </w:r>
          </w:p>
          <w:p w14:paraId="46E784E9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(APC Smart-UPS 750 VA LCD 12V US Part# SMT750US, recommended, other similar </w:t>
            </w:r>
            <w:proofErr w:type="gram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UPS  acceptable</w:t>
            </w:r>
            <w:proofErr w:type="gram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)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3AE2C24D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844CDC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729721E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694FC778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3D750559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ater</w:t>
            </w:r>
          </w:p>
          <w:p w14:paraId="4D5AEC6A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Access to one of the following types of laboratory grade water:</w:t>
            </w:r>
          </w:p>
          <w:p w14:paraId="342C8A7B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llumina PW1</w:t>
            </w:r>
          </w:p>
          <w:p w14:paraId="2BC960B5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18 Megohm water</w:t>
            </w:r>
          </w:p>
          <w:p w14:paraId="678FD94B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Milli-Q water </w:t>
            </w:r>
          </w:p>
          <w:p w14:paraId="148FEE69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Super-Q water</w:t>
            </w:r>
          </w:p>
          <w:p w14:paraId="70B9F5A7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Molecular biology-grade water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911FAC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CDBE51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3D0AFB1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0A15C41F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34A43B2F" w14:textId="77777777" w:rsidR="00F514EB" w:rsidRDefault="00F514EB">
            <w:pPr>
              <w:spacing w:before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Waste</w:t>
            </w:r>
          </w:p>
          <w:p w14:paraId="1B7F45D4" w14:textId="77777777" w:rsidR="00F514EB" w:rsidRDefault="00F514EB">
            <w:pPr>
              <w:spacing w:after="120"/>
              <w:ind w:left="78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Reference SOP: </w:t>
            </w:r>
          </w:p>
          <w:p w14:paraId="7CA6A1FD" w14:textId="77777777" w:rsidR="00F514EB" w:rsidRDefault="00F514EB">
            <w:pPr>
              <w:spacing w:after="120"/>
              <w:ind w:left="78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“Illumina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iSeq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100 Waste Disposal Procedure”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1FA16E2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F0BC921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22FAD3C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FF0000"/>
                <w:sz w:val="22"/>
                <w:szCs w:val="22"/>
              </w:rPr>
            </w:pPr>
          </w:p>
        </w:tc>
      </w:tr>
      <w:tr w:rsidR="00F514EB" w14:paraId="5FE69CB0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0118D44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entilation</w:t>
            </w:r>
          </w:p>
          <w:p w14:paraId="3C651F6D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ufficient</w:t>
            </w:r>
            <w:proofErr w:type="gram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for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iSeq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thermal output of 273 BTU/h </w:t>
            </w:r>
          </w:p>
          <w:p w14:paraId="0E737B82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Position the instrument to allow proper ventilation and access for servicing.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7F55E25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CD94C0C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747286C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FF0000"/>
                <w:sz w:val="22"/>
                <w:szCs w:val="22"/>
              </w:rPr>
            </w:pPr>
          </w:p>
        </w:tc>
      </w:tr>
      <w:tr w:rsidR="00F514EB" w14:paraId="659CA40B" w14:textId="77777777" w:rsidTr="00F514EB">
        <w:trPr>
          <w:cantSplit/>
          <w:trHeight w:val="6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D15E388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perating Temperature Range </w:t>
            </w:r>
          </w:p>
          <w:p w14:paraId="3BC698D8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5˚-30˚C</w:t>
            </w:r>
          </w:p>
          <w:p w14:paraId="4CE27866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Verify with facilities that the temperature range is maintained 24 hours a day, 7 days a week; monitor prior to instrument arrival. During a run, do not allow the ambient temperature to vary more than ±2°C.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731CA6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C2EBA1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67A5FB0A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FF0000"/>
                <w:sz w:val="22"/>
                <w:szCs w:val="22"/>
              </w:rPr>
            </w:pPr>
          </w:p>
        </w:tc>
      </w:tr>
      <w:tr w:rsidR="00F514EB" w14:paraId="71BD5698" w14:textId="77777777" w:rsidTr="00F514EB">
        <w:trPr>
          <w:cantSplit/>
          <w:trHeight w:val="6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454E2C09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erating Humidity Range</w:t>
            </w:r>
          </w:p>
          <w:p w14:paraId="62FC40A4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0–80%,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noncondensing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248B89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3ADE004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72EC5801" w14:textId="77777777" w:rsidTr="00F514EB">
        <w:trPr>
          <w:cantSplit/>
          <w:trHeight w:val="6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7AFFBE9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levation</w:t>
            </w:r>
          </w:p>
          <w:p w14:paraId="055FC256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Below 2,000 meters (6,500 feet)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45AF028E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6601ECF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72756420" w14:textId="77777777" w:rsidTr="00F514EB">
        <w:trPr>
          <w:cantSplit/>
          <w:trHeight w:val="6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FF918DE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ir Quality</w:t>
            </w:r>
          </w:p>
          <w:p w14:paraId="423BFC40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ndoor Environment, maintain air particulate cleanliness levels per ISO 9 (ordinary room air), or better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124909FB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171096C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0771ABD6" w14:textId="77777777" w:rsidTr="00F514EB">
        <w:trPr>
          <w:cantSplit/>
          <w:trHeight w:val="6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1C8F07ED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Vibration Specifications</w:t>
            </w:r>
          </w:p>
          <w:p w14:paraId="362FE2F1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  <w:u w:val="single"/>
              </w:rPr>
              <w:t>During sequencing runs, use the following best practices to minimize continuous and intermittent vibrations and ensure optimal performance:</w:t>
            </w:r>
          </w:p>
          <w:p w14:paraId="66221B34" w14:textId="77777777" w:rsidR="00F514EB" w:rsidRDefault="00F514EB" w:rsidP="00E75D3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Limit environment vibration </w:t>
            </w:r>
          </w:p>
          <w:p w14:paraId="457A8A0F" w14:textId="77777777" w:rsidR="00F514EB" w:rsidRDefault="00F514EB" w:rsidP="00E75D3B">
            <w:pPr>
              <w:pStyle w:val="ListParagraph"/>
              <w:numPr>
                <w:ilvl w:val="1"/>
                <w:numId w:val="1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edicated, sturdy, and immobilized lab bench away from sources of vibration (i.e. no shaker, vortex, centrifuge, etc. on the same bench)</w:t>
            </w:r>
          </w:p>
          <w:p w14:paraId="090F3812" w14:textId="77777777" w:rsidR="00F514EB" w:rsidRDefault="00F514EB" w:rsidP="00E75D3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Keep the clearance area free of clutter</w:t>
            </w:r>
          </w:p>
          <w:p w14:paraId="27E6BD1E" w14:textId="77777777" w:rsidR="00F514EB" w:rsidRDefault="00F514EB" w:rsidP="00E75D3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When interacting with the instrument, use only the touch screen monitor and the recommended workflow for loading and unloading consumables</w:t>
            </w:r>
          </w:p>
          <w:p w14:paraId="59F1F2AD" w14:textId="77777777" w:rsidR="00F514EB" w:rsidRDefault="00F514EB" w:rsidP="00E75D3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o not place objects on top of the instrument</w:t>
            </w:r>
          </w:p>
          <w:p w14:paraId="31F7BB54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Equipment is sensitive to vibrations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7DA4F40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D1EF38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0ABFE446" w14:textId="77777777" w:rsidTr="00F514EB">
        <w:trPr>
          <w:cantSplit/>
          <w:trHeight w:val="5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ED9D4C9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etwork Connections</w:t>
            </w:r>
          </w:p>
          <w:p w14:paraId="75C4E4A7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14:paraId="1D84DF5E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0D79E701" w14:textId="77777777" w:rsidR="00F514EB" w:rsidRDefault="00F514E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ot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: Use a 1 gigabit connection between the instrument and your data management system. This connection can be made directly or through a network switch. Upon connection to a network, configure Windows Update so that the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iSeq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oes not automatically update. Illumina recommends waiting one month after a Windows release before allowing an update.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189FBA4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2B9F003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</w:tcPr>
          <w:p w14:paraId="7239821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340DF3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i/>
                <w:color w:val="7030A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f No, explain how data will be transferred:</w:t>
            </w:r>
          </w:p>
        </w:tc>
      </w:tr>
      <w:tr w:rsidR="00F514EB" w14:paraId="05BC0EEF" w14:textId="77777777" w:rsidTr="00F514EB">
        <w:trPr>
          <w:cantSplit/>
          <w:trHeight w:val="5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7EA51A1B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xternal Data Storage</w:t>
            </w:r>
          </w:p>
          <w:p w14:paraId="1EE7855B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</w:p>
          <w:p w14:paraId="32F3BE2A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62F2370D" w14:textId="478479B3" w:rsidR="00F514EB" w:rsidRPr="00AE44F1" w:rsidRDefault="00F514EB" w:rsidP="00AE44F1">
            <w:pPr>
              <w:spacing w:before="120" w:after="120"/>
              <w:rPr>
                <w:rFonts w:asciiTheme="minorHAnsi" w:hAnsiTheme="minorHAnsi" w:cstheme="minorHAnsi"/>
                <w:b w:val="0"/>
                <w:i/>
                <w:color w:val="7030A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BaseSpace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Sequence Hub requires up to 900 MB of storage to accommodate data uploaded from a run </w:t>
            </w:r>
            <w:r w:rsidRPr="00AE44F1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 xml:space="preserve">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136D1D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</w:tcPr>
          <w:p w14:paraId="2F1C7F4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4B37F5" w14:textId="2F2AEA7E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f Yes, specify:</w:t>
            </w:r>
          </w:p>
          <w:p w14:paraId="27AE98B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24A91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77118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7E8106D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CB222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f No, explain:</w:t>
            </w:r>
          </w:p>
          <w:p w14:paraId="37E921A2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3FA3BD61" w14:textId="77777777" w:rsidTr="00F514EB">
        <w:trPr>
          <w:cantSplit/>
          <w:trHeight w:val="17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1A959A74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oor/Elevator/Access Point Clearance for Delivery</w:t>
            </w:r>
          </w:p>
          <w:p w14:paraId="78530D62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  <w:u w:val="single"/>
              </w:rPr>
              <w:t>Crated Dimensions and Weight</w:t>
            </w:r>
          </w:p>
          <w:p w14:paraId="2535601D" w14:textId="77777777" w:rsidR="00F514EB" w:rsidRDefault="00F514EB" w:rsidP="00E75D3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Height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9.5 in    </w:t>
            </w:r>
          </w:p>
          <w:p w14:paraId="0BB50797" w14:textId="77777777" w:rsidR="00F514EB" w:rsidRDefault="00F514EB" w:rsidP="00E75D3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idth (side to side)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21 in</w:t>
            </w:r>
          </w:p>
          <w:p w14:paraId="3AF0D12C" w14:textId="77777777" w:rsidR="00F514EB" w:rsidRDefault="00F514EB" w:rsidP="00E75D3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Depth (front to back)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33 in</w:t>
            </w:r>
          </w:p>
          <w:p w14:paraId="439549FE" w14:textId="77777777" w:rsidR="00F514EB" w:rsidRDefault="00F514EB" w:rsidP="00E75D3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eight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200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lbs</w:t>
            </w:r>
            <w:proofErr w:type="spellEnd"/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51447A4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B13C9F0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136D55A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</w:tc>
      </w:tr>
      <w:tr w:rsidR="00F514EB" w14:paraId="19FBDD8B" w14:textId="77777777" w:rsidTr="00F514EB">
        <w:trPr>
          <w:cantSplit/>
          <w:trHeight w:val="13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7A50A5C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ab Bench Requirements</w:t>
            </w:r>
          </w:p>
          <w:p w14:paraId="618B0FE9" w14:textId="77777777" w:rsidR="00F514EB" w:rsidRDefault="00F514EB" w:rsidP="00E75D3B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The instrument includes precision optical elements. Place the instrument on a sturdy and level lab bench away from vibration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EEE491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0676E35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514EB" w14:paraId="63D83A1D" w14:textId="77777777" w:rsidTr="00F514EB">
        <w:trPr>
          <w:cantSplit/>
          <w:trHeight w:val="14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6E6ED0AB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erating Clearance</w:t>
            </w:r>
          </w:p>
          <w:p w14:paraId="2C4832A6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strument Dimensions</w:t>
            </w:r>
          </w:p>
          <w:p w14:paraId="68CBCDF6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Height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6.8 in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  </w:t>
            </w:r>
          </w:p>
          <w:p w14:paraId="6DA95764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idth (side to side)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2 in</w:t>
            </w:r>
          </w:p>
          <w:p w14:paraId="148A8F4B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Depth (front to back)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3 in</w:t>
            </w:r>
          </w:p>
          <w:p w14:paraId="22A7DC62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eight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35 lbs.</w:t>
            </w:r>
          </w:p>
          <w:p w14:paraId="1CBE4E8E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4BD864D8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learance Requirements</w:t>
            </w:r>
          </w:p>
          <w:p w14:paraId="47A18258" w14:textId="77777777" w:rsidR="00F514EB" w:rsidRDefault="00F514EB" w:rsidP="00E75D3B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Back Clearance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6 in</w:t>
            </w:r>
          </w:p>
          <w:p w14:paraId="1A123593" w14:textId="77777777" w:rsidR="00F514EB" w:rsidRDefault="00F514EB" w:rsidP="00E75D3B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ide Clearance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2 in (each side)</w:t>
            </w:r>
          </w:p>
          <w:p w14:paraId="479E0671" w14:textId="77777777" w:rsidR="00F514EB" w:rsidRDefault="00F514EB" w:rsidP="00E75D3B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Top Clearance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2 in</w:t>
            </w:r>
          </w:p>
          <w:p w14:paraId="146A062E" w14:textId="77777777" w:rsidR="00F514EB" w:rsidRDefault="00F514EB" w:rsidP="00E75D3B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Usage Access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ower switch is on the right side, back panel of instrument. Position the instrument so that the power cord is accessible and can be easily disconnected</w:t>
            </w:r>
            <w:r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from the outlet. 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427BC01E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0861B9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53DD176B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7FE4F199" w14:textId="77777777" w:rsidTr="00F514EB">
        <w:trPr>
          <w:cantSplit/>
          <w:trHeight w:val="6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793A46FE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Storage Requirements for iSeq 100 i1 Reagent</w:t>
            </w:r>
          </w:p>
          <w:p w14:paraId="4BC28405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artridge</w:t>
            </w:r>
          </w:p>
          <w:p w14:paraId="004F9680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Height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5 in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  </w:t>
            </w:r>
          </w:p>
          <w:p w14:paraId="084D6872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idth (side to side)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5.4 in</w:t>
            </w:r>
          </w:p>
          <w:p w14:paraId="1CAC9CE2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Depth (front to back)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7.7 in</w:t>
            </w:r>
          </w:p>
          <w:p w14:paraId="250B4630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torage Temp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-25°C to -15°C</w:t>
            </w:r>
          </w:p>
          <w:p w14:paraId="3C905D97" w14:textId="77777777" w:rsidR="00F514EB" w:rsidRDefault="00F514EB">
            <w:pPr>
              <w:pStyle w:val="ListParagraph"/>
              <w:spacing w:before="120" w:after="120"/>
              <w:ind w:left="108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09634A41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low Cell</w:t>
            </w:r>
          </w:p>
          <w:p w14:paraId="41245A0F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Height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 in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  </w:t>
            </w:r>
          </w:p>
          <w:p w14:paraId="2A9FBF00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Width (side to side)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4 in</w:t>
            </w:r>
          </w:p>
          <w:p w14:paraId="4D6F3CC3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Depth (front to back)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4 in</w:t>
            </w:r>
          </w:p>
          <w:p w14:paraId="3F7AF5E8" w14:textId="77777777" w:rsidR="00F514EB" w:rsidRDefault="00F514EB" w:rsidP="00E75D3B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torage Temp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2°C to 8°C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6B38A2CA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6CA1398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5EA3EE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66C3C916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00632DA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8D99137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DA4B16B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2370D1C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4FEDE7D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0AA29CA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7B12160D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i/>
                <w:color w:val="7030A0"/>
                <w:sz w:val="22"/>
                <w:szCs w:val="22"/>
              </w:rPr>
            </w:pPr>
          </w:p>
        </w:tc>
      </w:tr>
      <w:tr w:rsidR="00F514EB" w14:paraId="2BDAED6C" w14:textId="77777777" w:rsidTr="00F514EB">
        <w:trPr>
          <w:cantSplit/>
          <w:trHeight w:val="6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D15649C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lastRenderedPageBreak/>
              <w:t xml:space="preserve">Dedicated Physically Separate Areas </w:t>
            </w:r>
          </w:p>
          <w:p w14:paraId="08C1690D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(If using iSeq for sequencing PCR amplicons)</w:t>
            </w:r>
          </w:p>
          <w:p w14:paraId="7EE7C9EC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d physically separate pre-PCR laboratory space where pre-PCR processes are performed (DNA extraction, quantification, and normalization</w:t>
            </w:r>
          </w:p>
          <w:p w14:paraId="1D3A5766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d physically separate post-PCR laboratory space and equipment (pipettes, incubators, heat blocks,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etc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) for generation and manipulation of post-PCR </w:t>
            </w:r>
            <w:proofErr w:type="gram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products  for</w:t>
            </w:r>
            <w:proofErr w:type="gram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where PCR products are made and processed</w:t>
            </w:r>
          </w:p>
          <w:p w14:paraId="6237B6D9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 separate full sets of equipment and supplies (pipettes, incubator, heat block,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vortexer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 centrifuge, etc.) to pre-PCR and post-PCR lab processes. Do not share equipment and supplies between processes</w:t>
            </w:r>
          </w:p>
          <w:p w14:paraId="0E6E9806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Dedicated separate storage areas (freezers and refrigerators) for pre-PCR and post-PCR reagents and consumables</w:t>
            </w:r>
          </w:p>
          <w:p w14:paraId="43CAD4F4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ote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o not use the same sink to wash pre-PCR and post-PCR materials. Do not share water purification systems for pre-PCR and post-PCR processes. Store all supplies used in pre-PCR protocols in the pre-PCR area, and transfer to the post-PCR area as needed.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57586603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754E64F7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B845CCD" w14:textId="77777777" w:rsidR="00F514EB" w:rsidRDefault="00F514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/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7FE91516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514EB" w14:paraId="1E742C1D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08D3089A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Documentation</w:t>
            </w:r>
          </w:p>
          <w:p w14:paraId="22FDB08C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Training Documents</w:t>
            </w:r>
          </w:p>
          <w:p w14:paraId="796AB1F7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Equipment Maintenance Documents</w:t>
            </w:r>
          </w:p>
          <w:p w14:paraId="0D3A3909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Other: _______________________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0DAABBC1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9F1986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74709795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</w:tc>
      </w:tr>
      <w:tr w:rsidR="00F514EB" w14:paraId="4266C549" w14:textId="77777777" w:rsidTr="00F514EB">
        <w:trPr>
          <w:cantSplit/>
          <w:trHeight w:val="9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69CD071C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lastRenderedPageBreak/>
              <w:t xml:space="preserve">Ancillary equipment required </w:t>
            </w:r>
          </w:p>
          <w:p w14:paraId="7996AE4F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  <w:t>Access to or acquisition of the following:</w:t>
            </w:r>
          </w:p>
          <w:p w14:paraId="24AA178B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Thermocycler</w:t>
            </w:r>
          </w:p>
          <w:p w14:paraId="2C55F94D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nstrument for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flourometric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based quantitation (e.g. Qubit)</w:t>
            </w:r>
          </w:p>
          <w:p w14:paraId="7949D596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nstrument for sizing, quantitation, and quality check of DNA (optional) (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e.</w:t>
            </w:r>
            <w:proofErr w:type="gram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g.Bioanalyzer</w:t>
            </w:r>
            <w:proofErr w:type="spellEnd"/>
            <w:proofErr w:type="gram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TapeStation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)</w:t>
            </w:r>
          </w:p>
          <w:p w14:paraId="2093DACC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Instrument for shearing DNA (e.g.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Covaris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) (optional depending on library prep method)</w:t>
            </w:r>
          </w:p>
          <w:p w14:paraId="633D8EF6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Automated Liquid Handler (optional)</w:t>
            </w:r>
          </w:p>
          <w:p w14:paraId="4BA25ED0" w14:textId="77777777" w:rsidR="00F514EB" w:rsidRDefault="00F514EB">
            <w:pPr>
              <w:spacing w:before="120" w:after="120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Cs w:val="0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Other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</w:r>
            <w:r>
              <w:rPr>
                <w:rFonts w:asciiTheme="minorHAnsi" w:hAnsiTheme="minorHAnsi" w:cstheme="minorHAnsi"/>
                <w:sz w:val="22"/>
                <w:szCs w:val="22"/>
              </w:rPr>
              <w:softHyphen/>
              <w:t>_____________________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  <w:hideMark/>
          </w:tcPr>
          <w:p w14:paraId="2F1C3D8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4" w:space="0" w:color="999999"/>
            </w:tcBorders>
            <w:vAlign w:val="center"/>
          </w:tcPr>
          <w:p w14:paraId="697180CA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7030A0"/>
                <w:sz w:val="22"/>
                <w:szCs w:val="22"/>
              </w:rPr>
            </w:pPr>
          </w:p>
        </w:tc>
      </w:tr>
      <w:tr w:rsidR="00F514EB" w14:paraId="52BCA9A9" w14:textId="77777777" w:rsidTr="00F514EB">
        <w:trPr>
          <w:cantSplit/>
          <w:trHeight w:val="6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4" w:type="dxa"/>
            <w:tcBorders>
              <w:top w:val="single" w:sz="6" w:space="0" w:color="999999"/>
              <w:left w:val="single" w:sz="4" w:space="0" w:color="999999"/>
              <w:bottom w:val="single" w:sz="4" w:space="0" w:color="999999"/>
              <w:right w:val="single" w:sz="6" w:space="0" w:color="999999"/>
            </w:tcBorders>
            <w:vAlign w:val="center"/>
            <w:hideMark/>
          </w:tcPr>
          <w:p w14:paraId="7BAB5DAE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Other Requirement(s)</w:t>
            </w:r>
          </w:p>
          <w:p w14:paraId="7835C615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______________________________</w:t>
            </w:r>
          </w:p>
          <w:p w14:paraId="41FD06CB" w14:textId="77777777" w:rsidR="00F514EB" w:rsidRDefault="00F514EB">
            <w:pPr>
              <w:spacing w:before="120" w:after="120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______________________________</w:t>
            </w:r>
          </w:p>
          <w:p w14:paraId="22FA7AA1" w14:textId="77777777" w:rsidR="00F514EB" w:rsidRDefault="00F514EB">
            <w:pPr>
              <w:pStyle w:val="ListParagraph"/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E3F4701" w14:textId="77777777" w:rsidR="00F514EB" w:rsidRDefault="00F514EB">
            <w:pPr>
              <w:pStyle w:val="ListParagraph"/>
              <w:spacing w:before="120" w:after="120"/>
              <w:ind w:left="1440"/>
              <w:rPr>
                <w:rFonts w:asciiTheme="minorHAnsi" w:hAnsiTheme="minorHAnsi" w:cstheme="minorHAnsi"/>
                <w:b w:val="0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N/A</w:t>
            </w:r>
          </w:p>
        </w:tc>
        <w:tc>
          <w:tcPr>
            <w:tcW w:w="1636" w:type="dxa"/>
            <w:tcBorders>
              <w:top w:val="single" w:sz="6" w:space="0" w:color="999999"/>
              <w:left w:val="single" w:sz="6" w:space="0" w:color="999999"/>
              <w:bottom w:val="single" w:sz="4" w:space="0" w:color="999999"/>
              <w:right w:val="single" w:sz="6" w:space="0" w:color="999999"/>
            </w:tcBorders>
            <w:vAlign w:val="center"/>
          </w:tcPr>
          <w:p w14:paraId="5C93ED5E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20620AA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01FFAB7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</w:r>
            <w:r w:rsidR="002C0AAF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55E219F8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E0B109D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460" w:type="dxa"/>
            <w:tcBorders>
              <w:top w:val="single" w:sz="6" w:space="0" w:color="999999"/>
              <w:left w:val="single" w:sz="6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698948D9" w14:textId="77777777" w:rsidR="00F514EB" w:rsidRDefault="00F514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2AC5A9C3" w14:textId="77777777" w:rsidR="00F514EB" w:rsidRDefault="00F514EB" w:rsidP="00F514E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*References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C0E70DB" w14:textId="77777777" w:rsidR="00F514EB" w:rsidRDefault="00F514EB" w:rsidP="00F514EB">
      <w:pPr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iSeq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100 Sequencing System; Site Prep Guide Doc # 1000000035337 v05 March 2019</w:t>
      </w:r>
    </w:p>
    <w:p w14:paraId="510C8BA7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llumina </w:t>
      </w:r>
      <w:proofErr w:type="spellStart"/>
      <w:r>
        <w:rPr>
          <w:rFonts w:asciiTheme="minorHAnsi" w:hAnsiTheme="minorHAnsi" w:cstheme="minorHAnsi"/>
          <w:sz w:val="22"/>
          <w:szCs w:val="22"/>
        </w:rPr>
        <w:t>iSeq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100 Waste Disposal Standard Operating Procedure</w:t>
      </w:r>
    </w:p>
    <w:p w14:paraId="69565683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3041DF6B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6A24E110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Completed By (signature): ______________________________________________________  </w:t>
      </w:r>
    </w:p>
    <w:p w14:paraId="23DB10CF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2620A18E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ate: ________________________</w:t>
      </w:r>
    </w:p>
    <w:p w14:paraId="4CE27B95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27ABE968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0926124D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Approved By (signature): _______________________________________________________  </w:t>
      </w:r>
    </w:p>
    <w:p w14:paraId="1498CD72" w14:textId="77777777" w:rsidR="00F514EB" w:rsidRDefault="00F514EB" w:rsidP="00F514EB">
      <w:pPr>
        <w:rPr>
          <w:rFonts w:asciiTheme="minorHAnsi" w:hAnsiTheme="minorHAnsi" w:cstheme="minorHAnsi"/>
          <w:b/>
          <w:sz w:val="22"/>
          <w:szCs w:val="22"/>
        </w:rPr>
      </w:pPr>
    </w:p>
    <w:p w14:paraId="14E3F62C" w14:textId="6F161E9C" w:rsidR="00B137A1" w:rsidRPr="00AE44F1" w:rsidRDefault="00F514E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ate: ________________________</w:t>
      </w:r>
    </w:p>
    <w:sectPr w:rsidR="00B137A1" w:rsidRPr="00AE44F1" w:rsidSect="00692090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89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99191" w14:textId="77777777" w:rsidR="00230CE8" w:rsidRDefault="00230CE8" w:rsidP="00695A4E">
      <w:r>
        <w:separator/>
      </w:r>
    </w:p>
  </w:endnote>
  <w:endnote w:type="continuationSeparator" w:id="0">
    <w:p w14:paraId="6F68325F" w14:textId="77777777" w:rsidR="00230CE8" w:rsidRDefault="00230CE8" w:rsidP="00695A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AE44F1" w14:paraId="1733FEB8" w14:textId="77777777" w:rsidTr="00AE44F1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7DC1DF31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119C522A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3508D65F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F14CE6F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4C403C95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7610C2D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411CF157" w14:textId="77777777" w:rsidR="00AE44F1" w:rsidRDefault="00AE44F1" w:rsidP="00AE44F1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E636C07" w14:textId="77777777" w:rsidR="00AE44F1" w:rsidRDefault="00AE44F1" w:rsidP="00AE44F1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Page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PAGE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7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 of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NUMPAGES  \# "0" \* Arabic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7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</w:p>
      </w:tc>
    </w:tr>
  </w:tbl>
  <w:p w14:paraId="4EC2519F" w14:textId="77777777" w:rsidR="005179C9" w:rsidRDefault="005179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AE44F1" w14:paraId="58CDD841" w14:textId="77777777" w:rsidTr="00AE44F1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6FB94D53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2D86828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33209BE0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508B5F2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3A38C906" w14:textId="77777777" w:rsidR="00AE44F1" w:rsidRDefault="00AE44F1" w:rsidP="00AE44F1">
          <w:pPr>
            <w:jc w:val="right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F84C94A" w14:textId="77777777" w:rsidR="00AE44F1" w:rsidRDefault="00AE44F1" w:rsidP="00AE44F1">
          <w:pPr>
            <w:rPr>
              <w:rFonts w:asciiTheme="minorHAnsi" w:hAnsiTheme="minorHAnsi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142AFB1F" w14:textId="77777777" w:rsidR="00AE44F1" w:rsidRDefault="00AE44F1" w:rsidP="00AE44F1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FF08291" w14:textId="77777777" w:rsidR="00AE44F1" w:rsidRDefault="00AE44F1" w:rsidP="00AE44F1">
          <w:pPr>
            <w:jc w:val="right"/>
            <w:rPr>
              <w:rFonts w:asciiTheme="minorHAnsi" w:hAnsiTheme="minorHAnsi" w:cstheme="minorHAnsi"/>
              <w:b/>
              <w:sz w:val="20"/>
              <w:szCs w:val="20"/>
            </w:rPr>
          </w:pP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Page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PAGE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7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t xml:space="preserve"> of 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NUMPAGES  \# "0" \* Arabic </w:instrTex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r>
            <w:rPr>
              <w:rFonts w:asciiTheme="minorHAnsi" w:hAnsiTheme="minorHAnsi" w:cstheme="minorHAnsi"/>
              <w:b/>
              <w:noProof/>
              <w:sz w:val="20"/>
              <w:szCs w:val="20"/>
            </w:rPr>
            <w:t>7</w:t>
          </w:r>
          <w:r>
            <w:rPr>
              <w:rFonts w:asciiTheme="minorHAnsi" w:hAnsiTheme="minorHAnsi" w:cstheme="minorHAnsi"/>
              <w:b/>
              <w:sz w:val="20"/>
              <w:szCs w:val="20"/>
            </w:rPr>
            <w:fldChar w:fldCharType="end"/>
          </w:r>
        </w:p>
      </w:tc>
    </w:tr>
  </w:tbl>
  <w:p w14:paraId="22AECCB3" w14:textId="77777777" w:rsidR="005179C9" w:rsidRPr="00AE44F1" w:rsidRDefault="005179C9" w:rsidP="00AE44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C7BF10" w14:textId="77777777" w:rsidR="00230CE8" w:rsidRDefault="00230CE8" w:rsidP="00695A4E">
      <w:r>
        <w:separator/>
      </w:r>
    </w:p>
  </w:footnote>
  <w:footnote w:type="continuationSeparator" w:id="0">
    <w:p w14:paraId="1C59BEDF" w14:textId="77777777" w:rsidR="00230CE8" w:rsidRDefault="00230CE8" w:rsidP="00695A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1" w14:textId="77777777" w:rsidR="00CB1A65" w:rsidRDefault="002C0AAF">
    <w:pPr>
      <w:pStyle w:val="Header"/>
    </w:pPr>
    <w:r>
      <w:rPr>
        <w:noProof/>
      </w:rPr>
      <w:pict w14:anchorId="14E3F6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7418501" o:spid="_x0000_s2050" type="#_x0000_t75" style="position:absolute;margin-left:0;margin-top:0;width:608.15pt;height:787.05pt;z-index:-251657728;mso-position-horizontal:center;mso-position-horizontal-relative:margin;mso-position-vertical:center;mso-position-vertical-relative:margin" o:allowincell="f">
          <v:imagedata r:id="rId1" o:title="NGS-WordDocTemplateB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2" w14:textId="77777777" w:rsidR="00695A4E" w:rsidRDefault="00651BF1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14E3F635" wp14:editId="564C665E">
          <wp:simplePos x="0" y="0"/>
          <wp:positionH relativeFrom="page">
            <wp:align>left</wp:align>
          </wp:positionH>
          <wp:positionV relativeFrom="paragraph">
            <wp:posOffset>-449885</wp:posOffset>
          </wp:positionV>
          <wp:extent cx="7766572" cy="10051085"/>
          <wp:effectExtent l="0" t="0" r="6350" b="7620"/>
          <wp:wrapNone/>
          <wp:docPr id="83" name="Picture 8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GS-WordDocTemplateBG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9166" cy="10054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3" w14:textId="77777777" w:rsidR="00CB1A65" w:rsidRDefault="00833614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4E3F637" wp14:editId="5CDDB5CF">
          <wp:simplePos x="0" y="0"/>
          <wp:positionH relativeFrom="margin">
            <wp:posOffset>-670560</wp:posOffset>
          </wp:positionH>
          <wp:positionV relativeFrom="page">
            <wp:posOffset>19050</wp:posOffset>
          </wp:positionV>
          <wp:extent cx="7742602" cy="10020300"/>
          <wp:effectExtent l="0" t="0" r="0" b="0"/>
          <wp:wrapNone/>
          <wp:docPr id="84" name="Picture 8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NGS-WordDocTemplateBG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2602" cy="10020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10B62"/>
    <w:multiLevelType w:val="hybridMultilevel"/>
    <w:tmpl w:val="B28C5216"/>
    <w:lvl w:ilvl="0" w:tplc="04090001">
      <w:start w:val="1"/>
      <w:numFmt w:val="bullet"/>
      <w:lvlText w:val=""/>
      <w:lvlJc w:val="left"/>
      <w:pPr>
        <w:ind w:left="117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2" w:hanging="360"/>
      </w:pPr>
      <w:rPr>
        <w:rFonts w:ascii="Wingdings" w:hAnsi="Wingdings" w:hint="default"/>
      </w:rPr>
    </w:lvl>
  </w:abstractNum>
  <w:abstractNum w:abstractNumId="1" w15:restartNumberingAfterBreak="0">
    <w:nsid w:val="23727F5E"/>
    <w:multiLevelType w:val="hybridMultilevel"/>
    <w:tmpl w:val="FE8495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D581643"/>
    <w:multiLevelType w:val="hybridMultilevel"/>
    <w:tmpl w:val="8F5435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8005B21"/>
    <w:multiLevelType w:val="hybridMultilevel"/>
    <w:tmpl w:val="8422A1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A85434C"/>
    <w:multiLevelType w:val="hybridMultilevel"/>
    <w:tmpl w:val="F2C4E5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0B10D55"/>
    <w:multiLevelType w:val="hybridMultilevel"/>
    <w:tmpl w:val="36B4F2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jQztzQxtTAwNDdV0lEKTi0uzszPAykwrAUA6HyI8iwAAAA="/>
  </w:docVars>
  <w:rsids>
    <w:rsidRoot w:val="00695A4E"/>
    <w:rsid w:val="00230CE8"/>
    <w:rsid w:val="002C0AAF"/>
    <w:rsid w:val="004F2391"/>
    <w:rsid w:val="004F5CEF"/>
    <w:rsid w:val="005179C9"/>
    <w:rsid w:val="00571E56"/>
    <w:rsid w:val="005D6FE7"/>
    <w:rsid w:val="00651BF1"/>
    <w:rsid w:val="00690055"/>
    <w:rsid w:val="00692090"/>
    <w:rsid w:val="00695A4E"/>
    <w:rsid w:val="007E2258"/>
    <w:rsid w:val="00833614"/>
    <w:rsid w:val="008E28A3"/>
    <w:rsid w:val="00AE44F1"/>
    <w:rsid w:val="00B137A1"/>
    <w:rsid w:val="00BE527E"/>
    <w:rsid w:val="00CA558E"/>
    <w:rsid w:val="00CB1A65"/>
    <w:rsid w:val="00D26908"/>
    <w:rsid w:val="00EB6FAB"/>
    <w:rsid w:val="00F514EB"/>
    <w:rsid w:val="00FB0C0F"/>
    <w:rsid w:val="00FC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4E3F607"/>
  <w15:chartTrackingRefBased/>
  <w15:docId w15:val="{652335C4-38DC-41E8-BD68-B9B82988E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514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5A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5A4E"/>
  </w:style>
  <w:style w:type="paragraph" w:styleId="Footer">
    <w:name w:val="footer"/>
    <w:basedOn w:val="Normal"/>
    <w:link w:val="FooterChar"/>
    <w:uiPriority w:val="99"/>
    <w:unhideWhenUsed/>
    <w:rsid w:val="00695A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5A4E"/>
  </w:style>
  <w:style w:type="paragraph" w:styleId="BalloonText">
    <w:name w:val="Balloon Text"/>
    <w:basedOn w:val="Normal"/>
    <w:link w:val="BalloonTextChar"/>
    <w:uiPriority w:val="99"/>
    <w:semiHidden/>
    <w:unhideWhenUsed/>
    <w:rsid w:val="008336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61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514EB"/>
    <w:rPr>
      <w:color w:val="0563C1"/>
      <w:u w:val="single"/>
    </w:rPr>
  </w:style>
  <w:style w:type="paragraph" w:styleId="NoSpacing">
    <w:name w:val="No Spacing"/>
    <w:uiPriority w:val="1"/>
    <w:qFormat/>
    <w:rsid w:val="00F514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14EB"/>
    <w:pPr>
      <w:ind w:left="720"/>
      <w:contextualSpacing/>
    </w:pPr>
  </w:style>
  <w:style w:type="table" w:customStyle="1" w:styleId="GridTable1Light1">
    <w:name w:val="Grid Table 1 Light1"/>
    <w:basedOn w:val="TableNormal"/>
    <w:uiPriority w:val="46"/>
    <w:rsid w:val="00F514EB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F514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6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1e0aa89-821a-4b43-b623-2509ea82b111">7DAU5SSH7P55-1089477449-716</_dlc_DocId>
    <_dlc_DocIdUrl xmlns="61e0aa89-821a-4b43-b623-2509ea82b111">
      <Url>https://esp.cdc.gov/sites/csels/DLS/NGS/_layouts/15/DocIdRedir.aspx?ID=7DAU5SSH7P55-1089477449-716</Url>
      <Description>7DAU5SSH7P55-1089477449-716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83CEA49787DA4F8CCE74DC07A13A3A" ma:contentTypeVersion="0" ma:contentTypeDescription="Create a new document." ma:contentTypeScope="" ma:versionID="e6241453f44d180667e9ac28b965859c">
  <xsd:schema xmlns:xsd="http://www.w3.org/2001/XMLSchema" xmlns:xs="http://www.w3.org/2001/XMLSchema" xmlns:p="http://schemas.microsoft.com/office/2006/metadata/properties" xmlns:ns2="61e0aa89-821a-4b43-b623-2509ea82b111" targetNamespace="http://schemas.microsoft.com/office/2006/metadata/properties" ma:root="true" ma:fieldsID="febc0246e297a8c4094a87ff14bfda3e" ns2:_="">
    <xsd:import namespace="61e0aa89-821a-4b43-b623-2509ea82b11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0aa89-821a-4b43-b623-2509ea82b11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1CBCF4-759C-49AD-8EBD-70E922A80E22}">
  <ds:schemaRefs>
    <ds:schemaRef ds:uri="http://purl.org/dc/dcmitype/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61e0aa89-821a-4b43-b623-2509ea82b111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15F1FEA-9DED-495E-A8E1-A981618CB2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98492D-96AE-4405-A726-6D06F66320D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223A6C2-0EE7-4334-8B4B-DCF6469579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e0aa89-821a-4b43-b623-2509ea82b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20</Words>
  <Characters>6385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7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, Brandon M. (CDC/DDPHSS/CSELS/DLS) (CTR)</dc:creator>
  <cp:keywords/>
  <dc:description/>
  <cp:lastModifiedBy>Hutchins, Rebecca J. (CDC/DDID/OD)</cp:lastModifiedBy>
  <cp:revision>2</cp:revision>
  <dcterms:created xsi:type="dcterms:W3CDTF">2020-02-26T17:37:00Z</dcterms:created>
  <dcterms:modified xsi:type="dcterms:W3CDTF">2020-02-26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83CEA49787DA4F8CCE74DC07A13A3A</vt:lpwstr>
  </property>
  <property fmtid="{D5CDD505-2E9C-101B-9397-08002B2CF9AE}" pid="3" name="_dlc_DocIdItemGuid">
    <vt:lpwstr>837e1703-f109-4181-8b69-8c7e961b2dd4</vt:lpwstr>
  </property>
</Properties>
</file>